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819A7" w14:textId="238DE36B" w:rsidR="00A32381" w:rsidRPr="00A32381" w:rsidRDefault="00A32381" w:rsidP="00A3238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A3238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7ADE1CAC" w14:textId="77777777" w:rsidR="00A32381" w:rsidRPr="00A32381" w:rsidRDefault="00A32381" w:rsidP="00A32381">
      <w:pPr>
        <w:rPr>
          <w:rFonts w:ascii="Arial" w:hAnsi="Arial" w:cs="Arial"/>
          <w:sz w:val="20"/>
          <w:szCs w:val="20"/>
        </w:rPr>
      </w:pPr>
      <w:r w:rsidRPr="00A32381">
        <w:rPr>
          <w:rFonts w:ascii="Arial" w:hAnsi="Arial" w:cs="Arial"/>
          <w:sz w:val="20"/>
          <w:szCs w:val="20"/>
        </w:rPr>
        <w:t>It is accepted.</w:t>
      </w:r>
    </w:p>
    <w:p w14:paraId="155A5225" w14:textId="77777777" w:rsidR="00A32381" w:rsidRPr="00A32381" w:rsidRDefault="00A32381" w:rsidP="00A3238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27D05D7" w14:textId="77777777" w:rsidR="00A32381" w:rsidRPr="00A32381" w:rsidRDefault="00A32381" w:rsidP="00A3238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155F1B4" w14:textId="35FEE593" w:rsidR="00A32381" w:rsidRPr="00A32381" w:rsidRDefault="00A32381" w:rsidP="00A3238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A3238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0EBA123F" w14:textId="1451924A" w:rsidR="00A32381" w:rsidRPr="00A32381" w:rsidRDefault="00A32381" w:rsidP="00A32381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A32381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A32381">
        <w:rPr>
          <w:rFonts w:ascii="Arial" w:hAnsi="Arial" w:cs="Arial"/>
          <w:sz w:val="20"/>
          <w:szCs w:val="20"/>
          <w:lang w:eastAsia="zh-TW"/>
        </w:rPr>
        <w:t>Fatemeh</w:t>
      </w:r>
      <w:proofErr w:type="spellEnd"/>
      <w:r w:rsidRPr="00A32381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A32381">
        <w:rPr>
          <w:rFonts w:ascii="Arial" w:hAnsi="Arial" w:cs="Arial"/>
          <w:sz w:val="20"/>
          <w:szCs w:val="20"/>
          <w:lang w:eastAsia="zh-TW"/>
        </w:rPr>
        <w:t>Nejatzadeh</w:t>
      </w:r>
      <w:proofErr w:type="spellEnd"/>
      <w:r w:rsidRPr="00A32381">
        <w:rPr>
          <w:rFonts w:ascii="Arial" w:hAnsi="Arial" w:cs="Arial"/>
          <w:sz w:val="20"/>
          <w:szCs w:val="20"/>
          <w:lang w:eastAsia="zh-TW"/>
        </w:rPr>
        <w:t>, Islamic Azad University, Iran</w:t>
      </w:r>
      <w:r w:rsidRPr="00A32381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A32381" w:rsidRPr="00A32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AInNzQwMTS0MzSyUdpeDU4uLM/DyQAsNaAArH+BYsAAAA"/>
  </w:docVars>
  <w:rsids>
    <w:rsidRoot w:val="00245AD8"/>
    <w:rsid w:val="00245AD8"/>
    <w:rsid w:val="003F2F8C"/>
    <w:rsid w:val="00844490"/>
    <w:rsid w:val="00A32381"/>
    <w:rsid w:val="00B1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2188A"/>
  <w15:chartTrackingRefBased/>
  <w15:docId w15:val="{F711E652-CD63-41DF-B368-6F790A20F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23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66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4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49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7-19T12:31:00Z</dcterms:created>
  <dcterms:modified xsi:type="dcterms:W3CDTF">2025-11-15T04:25:00Z</dcterms:modified>
</cp:coreProperties>
</file>